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0E3EBE4A" w:rsidR="007F685B" w:rsidRDefault="003D64E4" w:rsidP="007F685B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816DC5A" wp14:editId="3A4E286F">
                <wp:simplePos x="0" y="0"/>
                <wp:positionH relativeFrom="column">
                  <wp:posOffset>6751674</wp:posOffset>
                </wp:positionH>
                <wp:positionV relativeFrom="paragraph">
                  <wp:posOffset>-520995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755E7" w14:textId="77777777" w:rsidR="003D64E4" w:rsidRDefault="003D64E4" w:rsidP="003D64E4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Elder Class –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Summer 2</w:t>
                            </w:r>
                          </w:p>
                          <w:p w14:paraId="35E7371D" w14:textId="77777777" w:rsidR="003D64E4" w:rsidRDefault="003D64E4" w:rsidP="003D64E4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 1</w:t>
                            </w:r>
                            <w:r w:rsidRP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ne – 17</w:t>
                            </w:r>
                            <w:r w:rsidRP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ly 2026</w:t>
                            </w:r>
                          </w:p>
                          <w:p w14:paraId="023A3638" w14:textId="77777777" w:rsidR="003D64E4" w:rsidRDefault="003D64E4" w:rsidP="003D64E4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16DC5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531.65pt;margin-top:-41pt;width:221.45pt;height:99.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" filled="f" fillcolor="black" stroked="f" strokeweight="6pt">
                <v:stroke linestyle="thickBetweenThin"/>
                <v:textbox>
                  <w:txbxContent>
                    <w:p w14:paraId="103755E7" w14:textId="77777777" w:rsidR="003D64E4" w:rsidRDefault="003D64E4" w:rsidP="003D64E4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Elder Class –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Summer 2</w:t>
                      </w:r>
                    </w:p>
                    <w:p w14:paraId="35E7371D" w14:textId="77777777" w:rsidR="003D64E4" w:rsidRDefault="003D64E4" w:rsidP="003D64E4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 1</w:t>
                      </w:r>
                      <w:r w:rsidRP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ne – 17</w:t>
                      </w:r>
                      <w:r w:rsidRP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ly 2026</w:t>
                      </w:r>
                    </w:p>
                    <w:p w14:paraId="023A3638" w14:textId="77777777" w:rsidR="003D64E4" w:rsidRDefault="003D64E4" w:rsidP="003D64E4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25A9B" w:rsidRPr="00A25A9B">
        <w:rPr>
          <w:noProof/>
        </w:rPr>
        <w:drawing>
          <wp:anchor distT="0" distB="0" distL="114300" distR="114300" simplePos="0" relativeHeight="251600384" behindDoc="0" locked="0" layoutInCell="1" allowOverlap="1" wp14:anchorId="21A087E3" wp14:editId="2366978C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791B8A0" w:rsidR="007F685B" w:rsidRPr="007466C9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7466C9" w:rsidRPr="007466C9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44"/>
                              </w:rPr>
                              <w:t>SCRUMDIDDLYUMPTIOUS!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F1652" id="Text Box 20" o:spid="_x0000_s1027" type="#_x0000_t202" style="position:absolute;margin-left:131.5pt;margin-top:-41.25pt;width:349.15pt;height:35.4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" filled="f" stroked="f">
                <v:textbox>
                  <w:txbxContent>
                    <w:p w14:paraId="4AD0515F" w14:textId="7791B8A0" w:rsidR="007F685B" w:rsidRPr="007466C9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32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7466C9" w:rsidRPr="007466C9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44"/>
                        </w:rPr>
                        <w:t>SCRUMDIDDLYUMPTIOUS!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0140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E6F374" id="Rectangle: Rounded Corners 29" o:spid="_x0000_s1026" style="position:absolute;margin-left:516.9pt;margin-top:-45.25pt;width:228.3pt;height:54.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4F1DC19C" wp14:editId="70782E72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52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83A046" id="Rectangle: Rounded Corners 46" o:spid="_x0000_s1026" style="position:absolute;margin-left:-50pt;margin-top:22.1pt;width:251.6pt;height:239.65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" fillcolor="yellow" strokecolor="yellow" strokeweight="2pt">
                <v:fill opacity="34181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8A776" id="Rectangle: Rounded Corners 44" o:spid="_x0000_s1026" style="position:absolute;margin-left:219.7pt;margin-top:21.85pt;width:251.6pt;height:240.0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799B53A" id="Rectangle: Rounded Corners 43" o:spid="_x0000_s1026" style="position:absolute;margin-left:491.85pt;margin-top:271.5pt;width:251.6pt;height:108.85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B22984" id="Rectangle: Rounded Corners 42" o:spid="_x0000_s1026" style="position:absolute;margin-left:491.85pt;margin-top:271.9pt;width:251.6pt;height:21.7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483B375" id="Rectangle: Rounded Corners 41" o:spid="_x0000_s1026" style="position:absolute;margin-left:491.95pt;margin-top:394pt;width:251.6pt;height:99.3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C6E8FBB" id="Rectangle: Rounded Corners 40" o:spid="_x0000_s1026" style="position:absolute;margin-left:493.3pt;margin-top:391.35pt;width:251.6pt;height:21.7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D1963BB" id="Rectangle: Rounded Corners 39" o:spid="_x0000_s1026" style="position:absolute;margin-left:291.4pt;margin-top:271.5pt;width:179.9pt;height:108.4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FCBCDE" id="Rectangle: Rounded Corners 38" o:spid="_x0000_s1026" style="position:absolute;margin-left:291.4pt;margin-top:271.9pt;width:180.2pt;height:21.7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D8F89A9" wp14:editId="09B83452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0" t="0" r="27940" b="26670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62000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57D49F3" id="Rectangle: Rounded Corners 36" o:spid="_x0000_s1026" style="position:absolute;margin-left:-50.45pt;margin-top:271.5pt;width:323.3pt;height:221.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" fillcolor="red" strokecolor="red" strokeweight="2pt">
                <v:fill opacity="40606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DF9AF6" id="Rectangle: Rounded Corners 35" o:spid="_x0000_s1026" style="position:absolute;margin-left:-49.05pt;margin-top:22.1pt;width:250.8pt;height:31.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FDA27" id="Rectangle: Rounded Corners 33" o:spid="_x0000_s1026" style="position:absolute;margin-left:4in;margin-top:391.35pt;width:183.6pt;height:101.9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3C8A2DD" id="Rectangle: Rounded Corners 32" o:spid="_x0000_s1026" style="position:absolute;margin-left:4in;margin-top:391.35pt;width:183.6pt;height:21.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93D3B65" wp14:editId="29A3C9D6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66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CF521C4" id="Rectangle: Rounded Corners 28" o:spid="_x0000_s1026" style="position:absolute;margin-left:491.95pt;margin-top:21.9pt;width:251.6pt;height:239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" fillcolor="#92d050" strokecolor="#92d050" strokeweight="2pt">
                <v:fill opacity="43176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D61EE9" id="Rectangle: Rounded Corners 21" o:spid="_x0000_s1026" style="position:absolute;margin-left:131.65pt;margin-top:-45.25pt;width:361.2pt;height:46.4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485E312" id="Rectangle: Rounded Corners 18" o:spid="_x0000_s1026" style="position:absolute;margin-left:220.8pt;margin-top:21.9pt;width:250.8pt;height:31.6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B1BBB2" id="Rectangle: Rounded Corners 16" o:spid="_x0000_s1026" style="position:absolute;margin-left:-50.45pt;margin-top:271.5pt;width:322pt;height:31.6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57E793" id="Rectangle: Rounded Corners 14" o:spid="_x0000_s1026" style="position:absolute;margin-left:492.85pt;margin-top:22.25pt;width:251.6pt;height:31.6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7792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003DF1" id="Rectangle 10" o:spid="_x0000_s1026" style="position:absolute;margin-left:494.15pt;margin-top:413.05pt;width:247.55pt;height:79.85pt;z-index:-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F4364" id="Rectangle 9" o:spid="_x0000_s1026" style="position:absolute;margin-left:291.4pt;margin-top:413.05pt;width:176.8pt;height:79.85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3696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DDD17A" id="Rectangle 8" o:spid="_x0000_s1026" style="position:absolute;margin-left:494.15pt;margin-top:298.2pt;width:250.75pt;height:78.5pt;z-index:-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1164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7B2C06" id="Rectangle 7" o:spid="_x0000_s1026" style="position:absolute;margin-left:291.4pt;margin-top:298.2pt;width:179.05pt;height:78.5pt;z-index:-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9600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D4964C" id="Rectangle 6" o:spid="_x0000_s1026" style="position:absolute;margin-left:-45.25pt;margin-top:303.5pt;width:312.75pt;height:182pt;z-index:-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7552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94B159" id="Rectangle 5" o:spid="_x0000_s1026" style="position:absolute;margin-left:494.15pt;margin-top:58.45pt;width:249.3pt;height:198.5pt;z-index:-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5504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C9FBB2" id="Rectangle 4" o:spid="_x0000_s1026" style="position:absolute;margin-left:219.7pt;margin-top:53.5pt;width:250.75pt;height:203.45pt;z-index:-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03456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35EA23" id="Rectangle 3" o:spid="_x0000_s1026" style="position:absolute;margin-left:-50pt;margin-top:58.3pt;width:250.75pt;height:203.45pt;z-index:-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390EFB1E" w:rsidR="00400438" w:rsidRDefault="00420898"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7746F47F" wp14:editId="116D4643">
                <wp:simplePos x="0" y="0"/>
                <wp:positionH relativeFrom="column">
                  <wp:posOffset>2679700</wp:posOffset>
                </wp:positionH>
                <wp:positionV relativeFrom="paragraph">
                  <wp:posOffset>563245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49B8F" w14:textId="7BFF3A18" w:rsidR="0085577D" w:rsidRDefault="00813364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hape</w:t>
                            </w:r>
                          </w:p>
                          <w:p w14:paraId="37A0857B" w14:textId="26EF168F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Identify and measure angles</w:t>
                            </w:r>
                          </w:p>
                          <w:p w14:paraId="242D92EE" w14:textId="025A562F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Regular and irregular shapes</w:t>
                            </w:r>
                          </w:p>
                          <w:p w14:paraId="5A38595F" w14:textId="48B756BA" w:rsidR="0085577D" w:rsidRDefault="0085577D" w:rsidP="00813364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Symmetry</w:t>
                            </w:r>
                          </w:p>
                          <w:p w14:paraId="210AA61A" w14:textId="09D2DF16" w:rsidR="00AF31B6" w:rsidRDefault="00AF31B6" w:rsidP="00813364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Drawing shapes</w:t>
                            </w:r>
                          </w:p>
                          <w:p w14:paraId="3EC986A0" w14:textId="51BEEFBC" w:rsidR="0085577D" w:rsidRDefault="00813364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osition and direction</w:t>
                            </w:r>
                          </w:p>
                          <w:p w14:paraId="543E7E4B" w14:textId="4FBB5FB0" w:rsidR="0085577D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Coordinate problems</w:t>
                            </w:r>
                          </w:p>
                          <w:p w14:paraId="4FAAAE2A" w14:textId="550F5146" w:rsidR="0085577D" w:rsidRDefault="0085577D" w:rsidP="00AF31B6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F31B6">
                              <w:rPr>
                                <w:rFonts w:ascii="Comic Sans MS" w:hAnsi="Comic Sans MS"/>
                              </w:rPr>
                              <w:t>Reflection</w:t>
                            </w:r>
                          </w:p>
                          <w:p w14:paraId="281D3488" w14:textId="364AB144" w:rsidR="00813364" w:rsidRDefault="00813364" w:rsidP="00813364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Time</w:t>
                            </w:r>
                          </w:p>
                          <w:p w14:paraId="71383243" w14:textId="2DAB5067" w:rsidR="00AF31B6" w:rsidRDefault="00AF31B6" w:rsidP="00AF31B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tervals of time</w:t>
                            </w:r>
                          </w:p>
                          <w:p w14:paraId="29443300" w14:textId="038B0D1E" w:rsidR="00AF31B6" w:rsidRPr="00AF31B6" w:rsidRDefault="00AF31B6" w:rsidP="00AF31B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 Converting time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46F47F" id="_x0000_t202" coordsize="21600,21600" o:spt="202" path="m,l,21600r21600,l21600,xe">
                <v:stroke joinstyle="miter"/>
                <v:path gradientshapeok="t" o:connecttype="rect"/>
              </v:shapetype>
              <v:shape id="Text Box 48" o:spid="_x0000_s1036" type="#_x0000_t202" style="position:absolute;margin-left:211pt;margin-top:44.35pt;width:263pt;height:198.2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" filled="f" stroked="f">
                <v:textbox>
                  <w:txbxContent>
                    <w:p w14:paraId="3E149B8F" w14:textId="7BFF3A18" w:rsidR="0085577D" w:rsidRDefault="00813364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hape</w:t>
                      </w:r>
                    </w:p>
                    <w:p w14:paraId="37A0857B" w14:textId="26EF168F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Identify and measure angles</w:t>
                      </w:r>
                    </w:p>
                    <w:p w14:paraId="242D92EE" w14:textId="025A562F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Regular and irregular shapes</w:t>
                      </w:r>
                    </w:p>
                    <w:p w14:paraId="5A38595F" w14:textId="48B756BA" w:rsidR="0085577D" w:rsidRDefault="0085577D" w:rsidP="00813364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Symmetry</w:t>
                      </w:r>
                    </w:p>
                    <w:p w14:paraId="210AA61A" w14:textId="09D2DF16" w:rsidR="00AF31B6" w:rsidRDefault="00AF31B6" w:rsidP="00813364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Drawing shapes</w:t>
                      </w:r>
                    </w:p>
                    <w:p w14:paraId="3EC986A0" w14:textId="51BEEFBC" w:rsidR="0085577D" w:rsidRDefault="00813364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osition and direction</w:t>
                      </w:r>
                    </w:p>
                    <w:p w14:paraId="543E7E4B" w14:textId="4FBB5FB0" w:rsidR="0085577D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="00AF31B6">
                        <w:rPr>
                          <w:rFonts w:ascii="Comic Sans MS" w:hAnsi="Comic Sans MS"/>
                        </w:rPr>
                        <w:t>Coordinate problems</w:t>
                      </w:r>
                    </w:p>
                    <w:p w14:paraId="4FAAAE2A" w14:textId="550F5146" w:rsidR="0085577D" w:rsidRDefault="0085577D" w:rsidP="00AF31B6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F31B6">
                        <w:rPr>
                          <w:rFonts w:ascii="Comic Sans MS" w:hAnsi="Comic Sans MS"/>
                        </w:rPr>
                        <w:t>Reflection</w:t>
                      </w:r>
                    </w:p>
                    <w:p w14:paraId="281D3488" w14:textId="364AB144" w:rsidR="00813364" w:rsidRDefault="00813364" w:rsidP="00813364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Time</w:t>
                      </w:r>
                    </w:p>
                    <w:p w14:paraId="71383243" w14:textId="2DAB5067" w:rsidR="00AF31B6" w:rsidRDefault="00AF31B6" w:rsidP="00AF31B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tervals of time</w:t>
                      </w:r>
                    </w:p>
                    <w:p w14:paraId="29443300" w14:textId="038B0D1E" w:rsidR="00AF31B6" w:rsidRPr="00AF31B6" w:rsidRDefault="00AF31B6" w:rsidP="00AF31B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 Converting time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13364"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15CBB71" wp14:editId="49B0B84E">
                <wp:simplePos x="0" y="0"/>
                <wp:positionH relativeFrom="column">
                  <wp:posOffset>3510952</wp:posOffset>
                </wp:positionH>
                <wp:positionV relativeFrom="paragraph">
                  <wp:posOffset>3577231</wp:posOffset>
                </wp:positionV>
                <wp:extent cx="2493034" cy="1146175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34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5AB1565B" w:rsidR="003F28D5" w:rsidRDefault="00774DF2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nimation</w:t>
                            </w:r>
                          </w:p>
                          <w:p w14:paraId="2DA0E58F" w14:textId="4DF92E4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13364" w:rsidRPr="00813364">
                              <w:rPr>
                                <w:rFonts w:ascii="Comic Sans MS" w:hAnsi="Comic Sans MS"/>
                              </w:rPr>
                              <w:t>2D computer animations</w:t>
                            </w:r>
                          </w:p>
                          <w:p w14:paraId="328DEFF8" w14:textId="77777777" w:rsidR="00813364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13364" w:rsidRPr="00813364">
                              <w:rPr>
                                <w:rFonts w:ascii="Comic Sans MS" w:hAnsi="Comic Sans MS"/>
                              </w:rPr>
                              <w:t xml:space="preserve">narrative through </w:t>
                            </w:r>
                          </w:p>
                          <w:p w14:paraId="1093708D" w14:textId="5FAA0BA2" w:rsidR="003F28D5" w:rsidRDefault="00813364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</w:t>
                            </w:r>
                            <w:r w:rsidRPr="00813364">
                              <w:rPr>
                                <w:rFonts w:ascii="Comic Sans MS" w:hAnsi="Comic Sans MS"/>
                              </w:rPr>
                              <w:t>animation</w:t>
                            </w:r>
                            <w:r w:rsidR="003F28D5"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36" type="#_x0000_t202" style="position:absolute;margin-left:276.45pt;margin-top:281.65pt;width:196.3pt;height:90.2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" filled="f" stroked="f">
                <v:textbox>
                  <w:txbxContent>
                    <w:p w14:paraId="223F519B" w14:textId="5AB1565B" w:rsidR="003F28D5" w:rsidRDefault="00774DF2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nimation</w:t>
                      </w:r>
                    </w:p>
                    <w:p w14:paraId="2DA0E58F" w14:textId="4DF92E4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13364" w:rsidRPr="00813364">
                        <w:rPr>
                          <w:rFonts w:ascii="Comic Sans MS" w:hAnsi="Comic Sans MS"/>
                        </w:rPr>
                        <w:t>2D computer animations</w:t>
                      </w:r>
                    </w:p>
                    <w:p w14:paraId="328DEFF8" w14:textId="77777777" w:rsidR="00813364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13364" w:rsidRPr="00813364">
                        <w:rPr>
                          <w:rFonts w:ascii="Comic Sans MS" w:hAnsi="Comic Sans MS"/>
                        </w:rPr>
                        <w:t xml:space="preserve">narrative through </w:t>
                      </w:r>
                    </w:p>
                    <w:p w14:paraId="1093708D" w14:textId="5FAA0BA2" w:rsidR="003F28D5" w:rsidRDefault="00813364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</w:t>
                      </w:r>
                      <w:r w:rsidRPr="00813364">
                        <w:rPr>
                          <w:rFonts w:ascii="Comic Sans MS" w:hAnsi="Comic Sans MS"/>
                        </w:rPr>
                        <w:t>animation</w:t>
                      </w:r>
                      <w:r w:rsidR="003F28D5"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DF2"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356BA8A" wp14:editId="0101BEBF">
                <wp:simplePos x="0" y="0"/>
                <wp:positionH relativeFrom="column">
                  <wp:posOffset>6012610</wp:posOffset>
                </wp:positionH>
                <wp:positionV relativeFrom="paragraph">
                  <wp:posOffset>454468</wp:posOffset>
                </wp:positionV>
                <wp:extent cx="3510951" cy="3823132"/>
                <wp:effectExtent l="0" t="0" r="0" b="6350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0951" cy="38231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30B4C71B" w:rsidR="0085577D" w:rsidRPr="001A20F3" w:rsidRDefault="002A17DD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Changes of </w:t>
                            </w:r>
                            <w:r w:rsidR="00D40E8B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M</w:t>
                            </w: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aterials</w:t>
                            </w:r>
                          </w:p>
                          <w:p w14:paraId="7887E2E4" w14:textId="209640BB" w:rsidR="007B3916" w:rsidRPr="001A20F3" w:rsidRDefault="0085577D" w:rsidP="007B3916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BE15E3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Compare and group everyday materials </w:t>
                            </w:r>
                            <w:r w:rsidR="000F673D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based on</w:t>
                            </w:r>
                            <w:r w:rsidR="00BE15E3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their properties</w:t>
                            </w:r>
                          </w:p>
                          <w:p w14:paraId="33DB9150" w14:textId="2D925F4C" w:rsidR="005F1E99" w:rsidRPr="001A20F3" w:rsidRDefault="0085577D" w:rsidP="005F1E99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94A9F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Explore how</w:t>
                            </w:r>
                            <w:r w:rsidR="005F1E99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some materials will dissolve to form a solution and how to recover a substance from a solution </w:t>
                            </w:r>
                          </w:p>
                          <w:p w14:paraId="4A03D7F6" w14:textId="77777777" w:rsidR="00F54BDF" w:rsidRPr="001A20F3" w:rsidRDefault="0085577D" w:rsidP="00F54BDF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5F1E99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Use knowledge of solids, liquids and gases to decide how mixtures might be separated, including through filtering, sieving and evaporating </w:t>
                            </w:r>
                          </w:p>
                          <w:p w14:paraId="6010E105" w14:textId="1B3DAFE1" w:rsidR="00F54BDF" w:rsidRPr="001A20F3" w:rsidRDefault="0085577D" w:rsidP="0011457A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F54BDF"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Demonstrate that dissolving, mixing and changes of state are reversible changes </w:t>
                            </w:r>
                          </w:p>
                          <w:p w14:paraId="1420A2B5" w14:textId="029575C1" w:rsidR="0085577D" w:rsidRPr="001A20F3" w:rsidRDefault="0085577D" w:rsidP="00F54BDF">
                            <w:pPr>
                              <w:pStyle w:val="ListParagraph"/>
                              <w:spacing w:before="100" w:after="200" w:line="276" w:lineRule="auto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430EA7D6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?</w:t>
                            </w:r>
                          </w:p>
                          <w:p w14:paraId="24498B6B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?</w:t>
                            </w:r>
                          </w:p>
                          <w:p w14:paraId="34765712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3AF72727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36A5E64D" w14:textId="77777777" w:rsidR="0085577D" w:rsidRPr="001A20F3" w:rsidRDefault="0085577D" w:rsidP="0085577D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1580D75D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AD2D7E4" w14:textId="77777777" w:rsidR="0085577D" w:rsidRPr="001A20F3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55B0F5C8" w14:textId="77777777" w:rsidR="0085577D" w:rsidRPr="001A20F3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0D1DD17" w14:textId="77777777" w:rsidR="0085577D" w:rsidRPr="001A20F3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1A20F3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E1B7042" w14:textId="77777777" w:rsidR="0085577D" w:rsidRPr="001A20F3" w:rsidRDefault="0085577D" w:rsidP="0085577D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7" type="#_x0000_t202" style="position:absolute;margin-left:473.45pt;margin-top:35.8pt;width:276.45pt;height:301.0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" filled="f" stroked="f">
                <v:textbox>
                  <w:txbxContent>
                    <w:p w14:paraId="7C9D0B62" w14:textId="30B4C71B" w:rsidR="0085577D" w:rsidRPr="001A20F3" w:rsidRDefault="002A17DD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Changes of </w:t>
                      </w:r>
                      <w:r w:rsidR="00D40E8B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M</w:t>
                      </w: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aterials</w:t>
                      </w:r>
                    </w:p>
                    <w:p w14:paraId="7887E2E4" w14:textId="209640BB" w:rsidR="007B3916" w:rsidRPr="001A20F3" w:rsidRDefault="0085577D" w:rsidP="007B3916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BE15E3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Compare and group everyday materials </w:t>
                      </w:r>
                      <w:r w:rsidR="000F673D">
                        <w:rPr>
                          <w:rFonts w:ascii="Comic Sans MS" w:hAnsi="Comic Sans MS"/>
                          <w:sz w:val="22"/>
                          <w:szCs w:val="22"/>
                        </w:rPr>
                        <w:t>based on</w:t>
                      </w:r>
                      <w:r w:rsidR="00BE15E3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their properties</w:t>
                      </w:r>
                    </w:p>
                    <w:p w14:paraId="33DB9150" w14:textId="2D925F4C" w:rsidR="005F1E99" w:rsidRPr="001A20F3" w:rsidRDefault="0085577D" w:rsidP="005F1E99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A94A9F">
                        <w:rPr>
                          <w:rFonts w:ascii="Comic Sans MS" w:hAnsi="Comic Sans MS"/>
                          <w:sz w:val="22"/>
                          <w:szCs w:val="22"/>
                        </w:rPr>
                        <w:t>Explore how</w:t>
                      </w:r>
                      <w:r w:rsidR="005F1E99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some materials will dissolve to form a solution and how to recover a substance from a solution </w:t>
                      </w:r>
                    </w:p>
                    <w:p w14:paraId="4A03D7F6" w14:textId="77777777" w:rsidR="00F54BDF" w:rsidRPr="001A20F3" w:rsidRDefault="0085577D" w:rsidP="00F54BDF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5F1E99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Use knowledge of solids, liquids and gases to decide how mixtures might be separated, including through filtering, sieving and evaporating </w:t>
                      </w:r>
                    </w:p>
                    <w:p w14:paraId="6010E105" w14:textId="1B3DAFE1" w:rsidR="00F54BDF" w:rsidRPr="001A20F3" w:rsidRDefault="0085577D" w:rsidP="0011457A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F54BDF"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Demonstrate that dissolving, mixing and changes of state are reversible changes </w:t>
                      </w:r>
                    </w:p>
                    <w:p w14:paraId="1420A2B5" w14:textId="029575C1" w:rsidR="0085577D" w:rsidRPr="001A20F3" w:rsidRDefault="0085577D" w:rsidP="00F54BDF">
                      <w:pPr>
                        <w:pStyle w:val="ListParagraph"/>
                        <w:spacing w:before="100" w:after="200" w:line="276" w:lineRule="auto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430EA7D6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- ?</w:t>
                      </w:r>
                    </w:p>
                    <w:p w14:paraId="24498B6B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>- ?</w:t>
                      </w:r>
                    </w:p>
                    <w:p w14:paraId="34765712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3AF72727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36A5E64D" w14:textId="77777777" w:rsidR="0085577D" w:rsidRPr="001A20F3" w:rsidRDefault="0085577D" w:rsidP="0085577D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1580D75D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AD2D7E4" w14:textId="77777777" w:rsidR="0085577D" w:rsidRPr="001A20F3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55B0F5C8" w14:textId="77777777" w:rsidR="0085577D" w:rsidRPr="001A20F3" w:rsidRDefault="0085577D" w:rsidP="0085577D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0D1DD17" w14:textId="77777777" w:rsidR="0085577D" w:rsidRPr="001A20F3" w:rsidRDefault="0085577D" w:rsidP="0085577D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1A20F3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E1B7042" w14:textId="77777777" w:rsidR="0085577D" w:rsidRPr="001A20F3" w:rsidRDefault="0085577D" w:rsidP="0085577D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DF2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8F561CE" wp14:editId="6B3163FA">
                <wp:simplePos x="0" y="0"/>
                <wp:positionH relativeFrom="column">
                  <wp:posOffset>3485072</wp:posOffset>
                </wp:positionH>
                <wp:positionV relativeFrom="paragraph">
                  <wp:posOffset>5021017</wp:posOffset>
                </wp:positionV>
                <wp:extent cx="2486049" cy="1118235"/>
                <wp:effectExtent l="0" t="0" r="0" b="5715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49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79B88" w14:textId="64C83B61" w:rsidR="003F28D5" w:rsidRPr="00774DF2" w:rsidRDefault="00774DF2" w:rsidP="00774DF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774DF2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Create a musical instrument using food</w:t>
                            </w:r>
                          </w:p>
                          <w:p w14:paraId="3A6BED98" w14:textId="5551A021" w:rsidR="00774DF2" w:rsidRPr="00774DF2" w:rsidRDefault="00774DF2" w:rsidP="00774DF2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774DF2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follow a piece of music</w:t>
                            </w:r>
                          </w:p>
                          <w:p w14:paraId="5986A8E6" w14:textId="77777777" w:rsidR="00774DF2" w:rsidRPr="00774DF2" w:rsidRDefault="00774DF2" w:rsidP="00774DF2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774DF2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- follow a rhythm</w:t>
                            </w:r>
                          </w:p>
                          <w:p w14:paraId="0F2DFCB1" w14:textId="548E9764" w:rsidR="00774DF2" w:rsidRPr="0047740A" w:rsidRDefault="00774DF2" w:rsidP="00774DF2">
                            <w:pPr>
                              <w:ind w:left="644"/>
                              <w:rPr>
                                <w:rFonts w:ascii="Comic Sans MS" w:hAnsi="Comic Sans MS"/>
                                <w:color w:val="FFFF00"/>
                                <w:sz w:val="23"/>
                                <w:szCs w:val="23"/>
                              </w:rPr>
                            </w:pPr>
                          </w:p>
                          <w:p w14:paraId="60D67A35" w14:textId="7243D775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8" type="#_x0000_t202" style="position:absolute;margin-left:274.4pt;margin-top:395.35pt;width:195.75pt;height:88.0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" filled="f" stroked="f">
                <v:textbox>
                  <w:txbxContent>
                    <w:p w14:paraId="2AB79B88" w14:textId="64C83B61" w:rsidR="003F28D5" w:rsidRPr="00774DF2" w:rsidRDefault="00774DF2" w:rsidP="00774DF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Create a musical instrument using food</w:t>
                      </w:r>
                    </w:p>
                    <w:p w14:paraId="3A6BED98" w14:textId="5551A021" w:rsidR="00774DF2" w:rsidRPr="00774DF2" w:rsidRDefault="00774DF2" w:rsidP="00774DF2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- follow a piece of musi</w:t>
                      </w: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c</w:t>
                      </w:r>
                    </w:p>
                    <w:p w14:paraId="5986A8E6" w14:textId="77777777" w:rsidR="00774DF2" w:rsidRPr="00774DF2" w:rsidRDefault="00774DF2" w:rsidP="00774DF2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774DF2">
                        <w:rPr>
                          <w:rFonts w:ascii="Comic Sans MS" w:hAnsi="Comic Sans MS"/>
                          <w:sz w:val="22"/>
                          <w:szCs w:val="22"/>
                        </w:rPr>
                        <w:t>- follow a rhythm</w:t>
                      </w:r>
                    </w:p>
                    <w:p w14:paraId="0F2DFCB1" w14:textId="548E9764" w:rsidR="00774DF2" w:rsidRPr="0047740A" w:rsidRDefault="00774DF2" w:rsidP="00774DF2">
                      <w:pPr>
                        <w:ind w:left="644"/>
                        <w:rPr>
                          <w:rFonts w:ascii="Comic Sans MS" w:hAnsi="Comic Sans MS"/>
                          <w:color w:val="FFFF00"/>
                          <w:sz w:val="23"/>
                          <w:szCs w:val="23"/>
                        </w:rPr>
                      </w:pPr>
                    </w:p>
                    <w:p w14:paraId="60D67A35" w14:textId="7243D775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F3F56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5D60C5A" wp14:editId="38A55F8F">
                <wp:simplePos x="0" y="0"/>
                <wp:positionH relativeFrom="column">
                  <wp:posOffset>-769716</wp:posOffset>
                </wp:positionH>
                <wp:positionV relativeFrom="paragraph">
                  <wp:posOffset>346259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Pr="00CF3F56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B364FA5" w14:textId="2865B4B8" w:rsidR="007F685B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Climates and biomes around the world linked to food production</w:t>
                            </w:r>
                          </w:p>
                          <w:p w14:paraId="2D2788A8" w14:textId="37C8DE56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Import of food and food miles</w:t>
                            </w:r>
                          </w:p>
                          <w:p w14:paraId="4271C335" w14:textId="55119D40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Different types of farming and how geography impacts land use</w:t>
                            </w:r>
                          </w:p>
                          <w:p w14:paraId="594A3C56" w14:textId="771C4DDA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Examine how food, availability, production and retail have changed over time</w:t>
                            </w:r>
                          </w:p>
                          <w:p w14:paraId="300F43E9" w14:textId="0D1ABB3B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Combine a variety of ingredients using a range of cooking techniques</w:t>
                            </w:r>
                          </w:p>
                          <w:p w14:paraId="145F4479" w14:textId="3B3C6159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Select appropriate tools to cook a range of dishes</w:t>
                            </w:r>
                          </w:p>
                          <w:p w14:paraId="5A7DE684" w14:textId="282197CB" w:rsidR="0085577D" w:rsidRPr="00CF3F56" w:rsidRDefault="00CF3F56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 w:cstheme="minorHAnsi"/>
                                <w:sz w:val="22"/>
                                <w:szCs w:val="22"/>
                              </w:rPr>
                              <w:t>Use the elements of art to create different representations of food</w:t>
                            </w:r>
                          </w:p>
                          <w:p w14:paraId="58C1BC5E" w14:textId="56155034" w:rsidR="0085577D" w:rsidRPr="00CF3F56" w:rsidRDefault="0085577D" w:rsidP="00CF3F5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72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6647DE67" w14:textId="4574D9B2" w:rsidR="0085577D" w:rsidRPr="00CF3F56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...</w:t>
                            </w:r>
                          </w:p>
                          <w:p w14:paraId="2ED05B81" w14:textId="7F0ECD1E" w:rsidR="0085577D" w:rsidRPr="00CF3F56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F56"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  <w:t>...</w:t>
                            </w:r>
                          </w:p>
                          <w:p w14:paraId="4B1861C2" w14:textId="73BF7476" w:rsidR="007F685B" w:rsidRPr="00CF3F56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016B213A" w14:textId="77777777" w:rsidR="007F685B" w:rsidRPr="00CF3F56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05E66812" w14:textId="77777777" w:rsidR="007F685B" w:rsidRPr="00CF3F56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39" type="#_x0000_t202" style="position:absolute;margin-left:-60.6pt;margin-top:272.65pt;width:332.4pt;height:204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" filled="f" stroked="f">
                <v:textbox>
                  <w:txbxContent>
                    <w:p w14:paraId="249DF7C0" w14:textId="77777777" w:rsidR="007F685B" w:rsidRPr="00CF3F56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</w:p>
                    <w:p w14:paraId="5B364FA5" w14:textId="2865B4B8" w:rsidR="007F685B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Climates and biomes around the world linked to food production</w:t>
                      </w:r>
                    </w:p>
                    <w:p w14:paraId="2D2788A8" w14:textId="37C8DE56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Import of food and food miles</w:t>
                      </w:r>
                    </w:p>
                    <w:p w14:paraId="4271C335" w14:textId="55119D40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Different types of farming and how geography impacts land use</w:t>
                      </w:r>
                    </w:p>
                    <w:p w14:paraId="594A3C56" w14:textId="771C4DDA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Examine how food, availability, production and retail have changed over time</w:t>
                      </w:r>
                    </w:p>
                    <w:p w14:paraId="300F43E9" w14:textId="0D1ABB3B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sz w:val="22"/>
                          <w:szCs w:val="22"/>
                        </w:rPr>
                        <w:t>Combine a variety of ingredients using a range of cooking techniques</w:t>
                      </w:r>
                    </w:p>
                    <w:p w14:paraId="145F4479" w14:textId="3B3C6159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sz w:val="22"/>
                          <w:szCs w:val="22"/>
                        </w:rPr>
                        <w:t>Select appropriate tools to cook a range of dishes</w:t>
                      </w:r>
                    </w:p>
                    <w:p w14:paraId="5A7DE684" w14:textId="282197CB" w:rsidR="0085577D" w:rsidRPr="00CF3F56" w:rsidRDefault="00CF3F56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 w:cstheme="minorHAnsi"/>
                          <w:sz w:val="22"/>
                          <w:szCs w:val="22"/>
                        </w:rPr>
                        <w:t>Use the elements of art to create different representations of food</w:t>
                      </w:r>
                    </w:p>
                    <w:p w14:paraId="58C1BC5E" w14:textId="56155034" w:rsidR="0085577D" w:rsidRPr="00CF3F56" w:rsidRDefault="0085577D" w:rsidP="00CF3F56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72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</w:p>
                    <w:p w14:paraId="6647DE67" w14:textId="4574D9B2" w:rsidR="0085577D" w:rsidRPr="00CF3F56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...</w:t>
                      </w:r>
                    </w:p>
                    <w:p w14:paraId="2ED05B81" w14:textId="7F0ECD1E" w:rsidR="0085577D" w:rsidRPr="00CF3F56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  <w:r w:rsidRPr="00CF3F56"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  <w:t>...</w:t>
                      </w:r>
                    </w:p>
                    <w:p w14:paraId="4B1861C2" w14:textId="73BF7476" w:rsidR="007F685B" w:rsidRPr="00CF3F56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  <w:sz w:val="22"/>
                          <w:szCs w:val="22"/>
                        </w:rPr>
                      </w:pPr>
                    </w:p>
                    <w:p w14:paraId="016B213A" w14:textId="77777777" w:rsidR="007F685B" w:rsidRPr="00CF3F56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6"/>
                          <w:szCs w:val="16"/>
                        </w:rPr>
                      </w:pPr>
                    </w:p>
                    <w:p w14:paraId="05E66812" w14:textId="77777777" w:rsidR="007F685B" w:rsidRPr="00CF3F56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57A">
        <w:rPr>
          <w:noProof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43996DEA" wp14:editId="064926F0">
                <wp:simplePos x="0" y="0"/>
                <wp:positionH relativeFrom="column">
                  <wp:posOffset>-794781</wp:posOffset>
                </wp:positionH>
                <wp:positionV relativeFrom="paragraph">
                  <wp:posOffset>465204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6C5BCA99" w:rsidR="007F685B" w:rsidRPr="0080342C" w:rsidRDefault="00F64BE3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P</w:t>
                            </w:r>
                            <w:r w:rsidR="00D40E8B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oetry</w:t>
                            </w: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6CDD7909" w14:textId="32645333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7936AF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Write own poems based on food. </w:t>
                            </w:r>
                          </w:p>
                          <w:p w14:paraId="64F2AEBA" w14:textId="7C3F5A9A" w:rsidR="0085577D" w:rsidRPr="0080342C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7936AF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Examine different types of poetry and their structures. </w:t>
                            </w:r>
                          </w:p>
                          <w:p w14:paraId="58C99584" w14:textId="0FDA4D7E" w:rsidR="0085577D" w:rsidRPr="0080342C" w:rsidRDefault="0085577D" w:rsidP="00F9520A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C1C8D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Write, recall and perform different poems. </w:t>
                            </w:r>
                          </w:p>
                          <w:p w14:paraId="6E1BDB7D" w14:textId="4B2842D9" w:rsidR="0085577D" w:rsidRPr="0080342C" w:rsidRDefault="00D40E8B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Newspaper Report</w:t>
                            </w:r>
                          </w:p>
                          <w:p w14:paraId="11286B0E" w14:textId="77777777" w:rsidR="0080342C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="007F685B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C1C8D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Identify the structure and language </w:t>
                            </w:r>
                            <w:r w:rsid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364B477F" w14:textId="3B1D1C84" w:rsidR="007F685B" w:rsidRPr="0080342C" w:rsidRDefault="0080342C" w:rsidP="0085577D">
                            <w:pPr>
                              <w:ind w:left="28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C1C8D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used to write a newspaper report. </w:t>
                            </w:r>
                          </w:p>
                          <w:p w14:paraId="0102A5A3" w14:textId="4BE24027" w:rsidR="007F685B" w:rsidRPr="0080342C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F9520A"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>Create a newspaper report to reflect real events or the events of Charlie and the Chocolate Factory. </w:t>
                            </w:r>
                          </w:p>
                          <w:p w14:paraId="5D99112A" w14:textId="69EE576A" w:rsidR="007F685B" w:rsidRPr="0080342C" w:rsidRDefault="007F685B" w:rsidP="0085577D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543465E1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79354413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B8176DB" w14:textId="77777777" w:rsidR="007F685B" w:rsidRPr="0080342C" w:rsidRDefault="007F685B" w:rsidP="007F685B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00B95D0B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62332C49" w14:textId="77777777" w:rsidR="007F685B" w:rsidRPr="0080342C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6036DCB0" w14:textId="77777777" w:rsidR="007F685B" w:rsidRPr="0080342C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  <w:p w14:paraId="33BD2E05" w14:textId="77777777" w:rsidR="007F685B" w:rsidRPr="0080342C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 w:rsidRPr="0080342C"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B9B46BC" w14:textId="77777777" w:rsidR="007F685B" w:rsidRPr="0080342C" w:rsidRDefault="007F685B" w:rsidP="007F685B">
                            <w:pPr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0" type="#_x0000_t202" style="position:absolute;margin-left:-62.6pt;margin-top:36.65pt;width:263pt;height:295.3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" filled="f" stroked="f">
                <v:textbox>
                  <w:txbxContent>
                    <w:p w14:paraId="56AAADE1" w14:textId="6C5BCA99" w:rsidR="007F685B" w:rsidRPr="0080342C" w:rsidRDefault="00F64BE3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P</w:t>
                      </w:r>
                      <w:r w:rsidR="00D40E8B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oetry</w:t>
                      </w: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 </w:t>
                      </w:r>
                    </w:p>
                    <w:p w14:paraId="6CDD7909" w14:textId="32645333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7936AF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Write own poems based on food. </w:t>
                      </w:r>
                    </w:p>
                    <w:p w14:paraId="64F2AEBA" w14:textId="7C3F5A9A" w:rsidR="0085577D" w:rsidRPr="0080342C" w:rsidRDefault="0085577D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7936AF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Examine different types of poetry and their structures. </w:t>
                      </w:r>
                    </w:p>
                    <w:p w14:paraId="58C99584" w14:textId="0FDA4D7E" w:rsidR="0085577D" w:rsidRPr="0080342C" w:rsidRDefault="0085577D" w:rsidP="00F9520A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AC1C8D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Write, recall and perform different poems. </w:t>
                      </w:r>
                    </w:p>
                    <w:p w14:paraId="6E1BDB7D" w14:textId="4B2842D9" w:rsidR="0085577D" w:rsidRPr="0080342C" w:rsidRDefault="00D40E8B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Newspaper Report</w:t>
                      </w:r>
                    </w:p>
                    <w:p w14:paraId="11286B0E" w14:textId="77777777" w:rsidR="0080342C" w:rsidRDefault="0085577D" w:rsidP="0085577D">
                      <w:pPr>
                        <w:ind w:left="28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    </w:t>
                      </w:r>
                      <w:r w:rsidR="007F685B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AC1C8D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Identify the structure and language </w:t>
                      </w:r>
                      <w:r w:rsid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364B477F" w14:textId="3B1D1C84" w:rsidR="007F685B" w:rsidRPr="0080342C" w:rsidRDefault="0080342C" w:rsidP="0085577D">
                      <w:pPr>
                        <w:ind w:left="28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      </w:t>
                      </w:r>
                      <w:r w:rsidR="00AC1C8D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used to write a newspaper report. </w:t>
                      </w:r>
                    </w:p>
                    <w:p w14:paraId="0102A5A3" w14:textId="4BE24027" w:rsidR="007F685B" w:rsidRPr="0080342C" w:rsidRDefault="007F685B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- </w:t>
                      </w:r>
                      <w:r w:rsidR="00F9520A"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>Create a newspaper report to reflect real events or the events of Charlie and the Chocolate Factory. </w:t>
                      </w:r>
                    </w:p>
                    <w:p w14:paraId="5D99112A" w14:textId="69EE576A" w:rsidR="007F685B" w:rsidRPr="0080342C" w:rsidRDefault="007F685B" w:rsidP="0085577D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543465E1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79354413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B8176DB" w14:textId="77777777" w:rsidR="007F685B" w:rsidRPr="0080342C" w:rsidRDefault="007F685B" w:rsidP="007F685B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00B95D0B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62332C49" w14:textId="77777777" w:rsidR="007F685B" w:rsidRPr="0080342C" w:rsidRDefault="007F685B" w:rsidP="007F685B">
                      <w:pPr>
                        <w:ind w:left="644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6036DCB0" w14:textId="77777777" w:rsidR="007F685B" w:rsidRPr="0080342C" w:rsidRDefault="007F685B" w:rsidP="007F685B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  <w:p w14:paraId="33BD2E05" w14:textId="77777777" w:rsidR="007F685B" w:rsidRPr="0080342C" w:rsidRDefault="007F685B" w:rsidP="007F685B">
                      <w:pPr>
                        <w:ind w:left="72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 w:rsidRPr="0080342C">
                        <w:rPr>
                          <w:rFonts w:ascii="Comic Sans MS" w:hAnsi="Comic Sans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B9B46BC" w14:textId="77777777" w:rsidR="007F685B" w:rsidRPr="0080342C" w:rsidRDefault="007F685B" w:rsidP="007F685B">
                      <w:pPr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4DA9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21CD9C43" wp14:editId="318EA6BF">
                <wp:simplePos x="0" y="0"/>
                <wp:positionH relativeFrom="column">
                  <wp:posOffset>6060558</wp:posOffset>
                </wp:positionH>
                <wp:positionV relativeFrom="paragraph">
                  <wp:posOffset>3492973</wp:posOffset>
                </wp:positionV>
                <wp:extent cx="3394799" cy="1146175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4799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6D04A1D2" w:rsidR="003F28D5" w:rsidRDefault="0046722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anging Me</w:t>
                            </w:r>
                          </w:p>
                          <w:p w14:paraId="6F58CA1E" w14:textId="715AF21B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53CA3">
                              <w:rPr>
                                <w:rFonts w:ascii="Comic Sans MS" w:hAnsi="Comic Sans MS"/>
                              </w:rPr>
                              <w:t xml:space="preserve">Puberty and </w:t>
                            </w:r>
                            <w:r w:rsidR="00BE15E3">
                              <w:rPr>
                                <w:rFonts w:ascii="Comic Sans MS" w:hAnsi="Comic Sans MS"/>
                              </w:rPr>
                              <w:t>relationships</w:t>
                            </w:r>
                          </w:p>
                          <w:p w14:paraId="66F33327" w14:textId="2DCEC807" w:rsidR="003F28D5" w:rsidRDefault="00195649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ristianity</w:t>
                            </w:r>
                          </w:p>
                          <w:p w14:paraId="1AFE5961" w14:textId="6394F4C0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54DA9">
                              <w:rPr>
                                <w:rFonts w:ascii="Comic Sans MS" w:hAnsi="Comic Sans MS"/>
                              </w:rPr>
                              <w:t>What is the best way for a Christian to show commitment to God?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41" type="#_x0000_t202" style="position:absolute;margin-left:477.2pt;margin-top:275.05pt;width:267.3pt;height:90.2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" filled="f" stroked="f">
                <v:textbox>
                  <w:txbxContent>
                    <w:p w14:paraId="41658980" w14:textId="6D04A1D2" w:rsidR="003F28D5" w:rsidRDefault="0046722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anging Me</w:t>
                      </w:r>
                    </w:p>
                    <w:p w14:paraId="6F58CA1E" w14:textId="715AF21B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53CA3">
                        <w:rPr>
                          <w:rFonts w:ascii="Comic Sans MS" w:hAnsi="Comic Sans MS"/>
                        </w:rPr>
                        <w:t xml:space="preserve">Puberty and </w:t>
                      </w:r>
                      <w:r w:rsidR="00BE15E3">
                        <w:rPr>
                          <w:rFonts w:ascii="Comic Sans MS" w:hAnsi="Comic Sans MS"/>
                        </w:rPr>
                        <w:t>relationships</w:t>
                      </w:r>
                    </w:p>
                    <w:p w14:paraId="66F33327" w14:textId="2DCEC807" w:rsidR="003F28D5" w:rsidRDefault="00195649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ristianity</w:t>
                      </w:r>
                    </w:p>
                    <w:p w14:paraId="1AFE5961" w14:textId="6394F4C0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54DA9">
                        <w:rPr>
                          <w:rFonts w:ascii="Comic Sans MS" w:hAnsi="Comic Sans MS"/>
                        </w:rPr>
                        <w:t>What is the best way for a Christian to show commitment to God?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E1B812C" wp14:editId="0EC47A41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1C5954" w14:textId="09FD337D" w:rsidR="007F685B" w:rsidRDefault="007F685B" w:rsidP="00CF3F56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43" type="#_x0000_t202" style="position:absolute;margin-left:-44.9pt;margin-top:254.35pt;width:318.55pt;height:54.1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8lH9DO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0B1C5954" w14:textId="09FD337D" w:rsidR="007F685B" w:rsidRDefault="007F685B" w:rsidP="00CF3F56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3C48B854" wp14:editId="108680F2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E6CC" w14:textId="5976AC8C" w:rsidR="003F28D5" w:rsidRDefault="00BF69D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</w:t>
                            </w:r>
                            <w:r w:rsidR="00364B34">
                              <w:rPr>
                                <w:rFonts w:ascii="Comic Sans MS" w:hAnsi="Comic Sans MS"/>
                              </w:rPr>
                              <w:t>thletics</w:t>
                            </w:r>
                          </w:p>
                          <w:p w14:paraId="5FE0F573" w14:textId="40C23474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CF3F56">
                              <w:rPr>
                                <w:rFonts w:ascii="Comic Sans MS" w:hAnsi="Comic Sans MS"/>
                              </w:rPr>
                              <w:t>Stamina and physical fitness</w:t>
                            </w:r>
                          </w:p>
                          <w:p w14:paraId="5DBEA8F1" w14:textId="7039CC8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CF3F56">
                              <w:rPr>
                                <w:rFonts w:ascii="Comic Sans MS" w:hAnsi="Comic Sans MS"/>
                              </w:rPr>
                              <w:t>Team sports and individual events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4" type="#_x0000_t202" style="position:absolute;margin-left:481.15pt;margin-top:399.15pt;width:282.5pt;height:93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4Y55g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" filled="f" fillcolor="black" stroked="f">
                <v:textbox>
                  <w:txbxContent>
                    <w:p w14:paraId="4B56E6CC" w14:textId="5976AC8C" w:rsidR="003F28D5" w:rsidRDefault="00BF69D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</w:t>
                      </w:r>
                      <w:r w:rsidR="00364B34">
                        <w:rPr>
                          <w:rFonts w:ascii="Comic Sans MS" w:hAnsi="Comic Sans MS"/>
                        </w:rPr>
                        <w:t>thletics</w:t>
                      </w:r>
                    </w:p>
                    <w:p w14:paraId="5FE0F573" w14:textId="40C23474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CF3F56">
                        <w:rPr>
                          <w:rFonts w:ascii="Comic Sans MS" w:hAnsi="Comic Sans MS"/>
                        </w:rPr>
                        <w:t>Stamina and physical fitness</w:t>
                      </w:r>
                    </w:p>
                    <w:p w14:paraId="5DBEA8F1" w14:textId="7039CC8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CF3F56">
                        <w:rPr>
                          <w:rFonts w:ascii="Comic Sans MS" w:hAnsi="Comic Sans MS"/>
                        </w:rPr>
                        <w:t>Team sports and individual events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B7B87" w14:textId="77777777" w:rsidR="00CF340F" w:rsidRDefault="00CF340F" w:rsidP="007466C9">
      <w:r>
        <w:separator/>
      </w:r>
    </w:p>
  </w:endnote>
  <w:endnote w:type="continuationSeparator" w:id="0">
    <w:p w14:paraId="79CF7849" w14:textId="77777777" w:rsidR="00CF340F" w:rsidRDefault="00CF340F" w:rsidP="0074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1B61F" w14:textId="77777777" w:rsidR="00CF340F" w:rsidRDefault="00CF340F" w:rsidP="007466C9">
      <w:r>
        <w:separator/>
      </w:r>
    </w:p>
  </w:footnote>
  <w:footnote w:type="continuationSeparator" w:id="0">
    <w:p w14:paraId="02F0A676" w14:textId="77777777" w:rsidR="00CF340F" w:rsidRDefault="00CF340F" w:rsidP="00746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087F89"/>
    <w:multiLevelType w:val="hybridMultilevel"/>
    <w:tmpl w:val="2E62C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115C19"/>
    <w:multiLevelType w:val="hybridMultilevel"/>
    <w:tmpl w:val="7E421E76"/>
    <w:lvl w:ilvl="0" w:tplc="CD248C14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122151">
    <w:abstractNumId w:val="9"/>
  </w:num>
  <w:num w:numId="2" w16cid:durableId="1952544801">
    <w:abstractNumId w:val="12"/>
  </w:num>
  <w:num w:numId="3" w16cid:durableId="1859584840">
    <w:abstractNumId w:val="13"/>
  </w:num>
  <w:num w:numId="4" w16cid:durableId="928735738">
    <w:abstractNumId w:val="4"/>
  </w:num>
  <w:num w:numId="5" w16cid:durableId="1304699983">
    <w:abstractNumId w:val="1"/>
  </w:num>
  <w:num w:numId="6" w16cid:durableId="1513102775">
    <w:abstractNumId w:val="0"/>
  </w:num>
  <w:num w:numId="7" w16cid:durableId="1254361024">
    <w:abstractNumId w:val="11"/>
  </w:num>
  <w:num w:numId="8" w16cid:durableId="1008023760">
    <w:abstractNumId w:val="5"/>
  </w:num>
  <w:num w:numId="9" w16cid:durableId="767116812">
    <w:abstractNumId w:val="15"/>
  </w:num>
  <w:num w:numId="10" w16cid:durableId="1449549083">
    <w:abstractNumId w:val="14"/>
  </w:num>
  <w:num w:numId="11" w16cid:durableId="1364013642">
    <w:abstractNumId w:val="16"/>
  </w:num>
  <w:num w:numId="12" w16cid:durableId="941380543">
    <w:abstractNumId w:val="6"/>
  </w:num>
  <w:num w:numId="13" w16cid:durableId="1938055502">
    <w:abstractNumId w:val="10"/>
  </w:num>
  <w:num w:numId="14" w16cid:durableId="1411388691">
    <w:abstractNumId w:val="7"/>
  </w:num>
  <w:num w:numId="15" w16cid:durableId="1860729991">
    <w:abstractNumId w:val="2"/>
  </w:num>
  <w:num w:numId="16" w16cid:durableId="313721349">
    <w:abstractNumId w:val="3"/>
  </w:num>
  <w:num w:numId="17" w16cid:durableId="10160321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66561"/>
    <w:rsid w:val="000F673D"/>
    <w:rsid w:val="0011457A"/>
    <w:rsid w:val="00195649"/>
    <w:rsid w:val="001A20F3"/>
    <w:rsid w:val="001D7304"/>
    <w:rsid w:val="001E0953"/>
    <w:rsid w:val="002256C8"/>
    <w:rsid w:val="002A17DD"/>
    <w:rsid w:val="00364B34"/>
    <w:rsid w:val="0038753F"/>
    <w:rsid w:val="003A5243"/>
    <w:rsid w:val="003D59D3"/>
    <w:rsid w:val="003D64E4"/>
    <w:rsid w:val="003E55ED"/>
    <w:rsid w:val="003F28D5"/>
    <w:rsid w:val="003F5464"/>
    <w:rsid w:val="00400438"/>
    <w:rsid w:val="00401BD2"/>
    <w:rsid w:val="00420898"/>
    <w:rsid w:val="0046047A"/>
    <w:rsid w:val="00467221"/>
    <w:rsid w:val="00483BA3"/>
    <w:rsid w:val="00507FBD"/>
    <w:rsid w:val="005C43F1"/>
    <w:rsid w:val="005F1E99"/>
    <w:rsid w:val="00647296"/>
    <w:rsid w:val="006B71ED"/>
    <w:rsid w:val="006D5D39"/>
    <w:rsid w:val="006F10D6"/>
    <w:rsid w:val="006F1DBC"/>
    <w:rsid w:val="007466C9"/>
    <w:rsid w:val="00774DF2"/>
    <w:rsid w:val="007830B1"/>
    <w:rsid w:val="007936AF"/>
    <w:rsid w:val="007B3916"/>
    <w:rsid w:val="007C7478"/>
    <w:rsid w:val="007F685B"/>
    <w:rsid w:val="0080342C"/>
    <w:rsid w:val="00813364"/>
    <w:rsid w:val="0085577D"/>
    <w:rsid w:val="00865602"/>
    <w:rsid w:val="00871828"/>
    <w:rsid w:val="008756D3"/>
    <w:rsid w:val="00953CA3"/>
    <w:rsid w:val="00954DA9"/>
    <w:rsid w:val="00966093"/>
    <w:rsid w:val="009A55E5"/>
    <w:rsid w:val="009F4C06"/>
    <w:rsid w:val="00A225F2"/>
    <w:rsid w:val="00A227FA"/>
    <w:rsid w:val="00A25A9B"/>
    <w:rsid w:val="00A94A9F"/>
    <w:rsid w:val="00AC1C8D"/>
    <w:rsid w:val="00AE2C94"/>
    <w:rsid w:val="00AF31B6"/>
    <w:rsid w:val="00BE15E3"/>
    <w:rsid w:val="00BF69D1"/>
    <w:rsid w:val="00C35BEC"/>
    <w:rsid w:val="00C715D5"/>
    <w:rsid w:val="00C96BB2"/>
    <w:rsid w:val="00CF340F"/>
    <w:rsid w:val="00CF3F56"/>
    <w:rsid w:val="00D114D6"/>
    <w:rsid w:val="00D40E8B"/>
    <w:rsid w:val="00D916A6"/>
    <w:rsid w:val="00DE2A67"/>
    <w:rsid w:val="00F54BDF"/>
    <w:rsid w:val="00F64BE3"/>
    <w:rsid w:val="00F9520A"/>
    <w:rsid w:val="00FB7C45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7DE3EB-9324-4306-B910-0347BB173FCC}"/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daniel crowther</cp:lastModifiedBy>
  <cp:revision>4</cp:revision>
  <dcterms:created xsi:type="dcterms:W3CDTF">2026-05-16T08:41:00Z</dcterms:created>
  <dcterms:modified xsi:type="dcterms:W3CDTF">2026-05-2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